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3674B" w14:textId="746A3A3F" w:rsidR="000E00B4" w:rsidRDefault="000E00B4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Arial" w:hAnsi="Arial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Name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CIS4655 - Module 1 Course Project</w:t>
      </w:r>
    </w:p>
    <w:p w14:paraId="14AE7619" w14:textId="33B33843" w:rsidR="000E00B4" w:rsidRDefault="000E00B4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b w:val="0"/>
          <w:bCs w:val="0"/>
          <w:color w:val="666666"/>
          <w:sz w:val="23"/>
          <w:szCs w:val="23"/>
        </w:rPr>
      </w:pPr>
      <w:r>
        <w:rPr>
          <w:rFonts w:ascii="inherit" w:hAnsi="inherit" w:cs="Arial"/>
          <w:b w:val="0"/>
          <w:bCs w:val="0"/>
          <w:color w:val="666666"/>
          <w:sz w:val="23"/>
          <w:szCs w:val="23"/>
        </w:rPr>
        <w:t>Description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CIS4655 -  Module 1 Course Project</w:t>
      </w:r>
    </w:p>
    <w:p w14:paraId="440DF3EE" w14:textId="0A305EE5" w:rsidR="00D6170B" w:rsidRDefault="00D6170B" w:rsidP="00D6170B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Student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Kenneth Janssen</w:t>
      </w:r>
    </w:p>
    <w:p w14:paraId="25EB5E3C" w14:textId="77777777" w:rsidR="00D6170B" w:rsidRDefault="00D6170B"/>
    <w:p w14:paraId="0D87EE07" w14:textId="102FDBF0" w:rsidR="00D6170B" w:rsidRDefault="000E00B4">
      <w:r>
        <w:t>Bootstrap Project Mock-up</w:t>
      </w:r>
    </w:p>
    <w:p w14:paraId="05751592" w14:textId="27F7C041" w:rsidR="00D6170B" w:rsidRDefault="00D6170B"/>
    <w:p w14:paraId="66974398" w14:textId="300139E6" w:rsidR="000E00B4" w:rsidRDefault="000E00B4">
      <w:r>
        <w:t>Home Page / Index</w:t>
      </w:r>
      <w:bookmarkStart w:id="0" w:name="_GoBack"/>
      <w:bookmarkEnd w:id="0"/>
    </w:p>
    <w:p w14:paraId="7D4D782A" w14:textId="77777777" w:rsidR="00D6170B" w:rsidRDefault="00D6170B"/>
    <w:p w14:paraId="69633AF9" w14:textId="77777777" w:rsidR="00D6170B" w:rsidRDefault="00D6170B"/>
    <w:p w14:paraId="532CE858" w14:textId="59F93A1C" w:rsidR="00D6170B" w:rsidRDefault="000E00B4">
      <w:r w:rsidRPr="000E00B4">
        <w:drawing>
          <wp:inline distT="0" distB="0" distL="0" distR="0" wp14:anchorId="49371924" wp14:editId="70C4D954">
            <wp:extent cx="6286500" cy="3067355"/>
            <wp:effectExtent l="152400" t="152400" r="361950" b="3619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301569" cy="30747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D6170B" w:rsidSect="000E00B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0NjEzNjUwNzA3NDRR0lEKTi0uzszPAykwrAUArK0kTCwAAAA="/>
  </w:docVars>
  <w:rsids>
    <w:rsidRoot w:val="00D6170B"/>
    <w:rsid w:val="000E00B4"/>
    <w:rsid w:val="005327BD"/>
    <w:rsid w:val="00665081"/>
    <w:rsid w:val="00B93752"/>
    <w:rsid w:val="00D6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CFBD6"/>
  <w15:chartTrackingRefBased/>
  <w15:docId w15:val="{67759CFC-10B0-4B05-BE9E-52D287351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17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170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6170B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uiPriority w:val="99"/>
    <w:unhideWhenUsed/>
    <w:rsid w:val="00D617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617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617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4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56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6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4</Words>
  <Characters>1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Janssen</dc:creator>
  <cp:keywords/>
  <dc:description/>
  <cp:lastModifiedBy>Kenneth Janssen</cp:lastModifiedBy>
  <cp:revision>3</cp:revision>
  <dcterms:created xsi:type="dcterms:W3CDTF">2019-08-10T18:17:00Z</dcterms:created>
  <dcterms:modified xsi:type="dcterms:W3CDTF">2019-08-10T18:44:00Z</dcterms:modified>
</cp:coreProperties>
</file>